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4DE26A" w14:textId="77777777" w:rsidR="001F2462" w:rsidRDefault="001F2462" w:rsidP="001F2462">
      <w:pPr>
        <w:tabs>
          <w:tab w:val="left" w:pos="1170"/>
        </w:tabs>
        <w:outlineLvl w:val="0"/>
        <w:rPr>
          <w:b/>
          <w:sz w:val="44"/>
          <w:szCs w:val="44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0"/>
        <w:gridCol w:w="3306"/>
      </w:tblGrid>
      <w:tr w:rsidR="001F2462" w:rsidRPr="006B63F3" w14:paraId="00533609" w14:textId="77777777" w:rsidTr="00692E09">
        <w:trPr>
          <w:trHeight w:val="466"/>
          <w:jc w:val="center"/>
        </w:trPr>
        <w:tc>
          <w:tcPr>
            <w:tcW w:w="6630" w:type="dxa"/>
            <w:tcBorders>
              <w:bottom w:val="single" w:sz="12" w:space="0" w:color="auto"/>
            </w:tcBorders>
          </w:tcPr>
          <w:p w14:paraId="24C024D1" w14:textId="038EFCF6" w:rsidR="001F2462" w:rsidRPr="006B63F3" w:rsidRDefault="00633DD6">
            <w:pPr>
              <w:rPr>
                <w:sz w:val="44"/>
                <w:szCs w:val="44"/>
              </w:rPr>
            </w:pPr>
            <w:r>
              <w:rPr>
                <w:smallCaps/>
                <w:sz w:val="44"/>
                <w:szCs w:val="44"/>
              </w:rPr>
              <w:t>Gabriel Luzuriaga</w:t>
            </w:r>
            <w:r w:rsidR="00442A46">
              <w:rPr>
                <w:sz w:val="44"/>
                <w:szCs w:val="44"/>
              </w:rPr>
              <w:t xml:space="preserve"> </w:t>
            </w:r>
          </w:p>
        </w:tc>
        <w:tc>
          <w:tcPr>
            <w:tcW w:w="3306" w:type="dxa"/>
            <w:tcBorders>
              <w:bottom w:val="single" w:sz="12" w:space="0" w:color="auto"/>
            </w:tcBorders>
            <w:vAlign w:val="bottom"/>
          </w:tcPr>
          <w:p w14:paraId="17F72BAC" w14:textId="2A3E8A6F" w:rsidR="001F2462" w:rsidRPr="006B63F3" w:rsidRDefault="00241B97" w:rsidP="00156AAA">
            <w:pPr>
              <w:jc w:val="right"/>
              <w:rPr>
                <w:sz w:val="20"/>
              </w:rPr>
            </w:pPr>
            <w:r>
              <w:rPr>
                <w:sz w:val="20"/>
              </w:rPr>
              <w:t>Westfield</w:t>
            </w:r>
            <w:r w:rsidR="00156AAA">
              <w:rPr>
                <w:sz w:val="20"/>
              </w:rPr>
              <w:t>,</w:t>
            </w:r>
            <w:r w:rsidR="00E827A5">
              <w:rPr>
                <w:sz w:val="20"/>
              </w:rPr>
              <w:t xml:space="preserve"> </w:t>
            </w:r>
            <w:r>
              <w:rPr>
                <w:sz w:val="20"/>
              </w:rPr>
              <w:t>NJ</w:t>
            </w:r>
            <w:r w:rsidR="00B2748A">
              <w:rPr>
                <w:sz w:val="20"/>
              </w:rPr>
              <w:t xml:space="preserve"> </w:t>
            </w:r>
            <w:r>
              <w:rPr>
                <w:sz w:val="20"/>
              </w:rPr>
              <w:t>07090</w:t>
            </w:r>
          </w:p>
        </w:tc>
      </w:tr>
      <w:tr w:rsidR="00692E09" w:rsidRPr="006B63F3" w14:paraId="5DB88572" w14:textId="77777777">
        <w:trPr>
          <w:trHeight w:val="288"/>
          <w:jc w:val="center"/>
        </w:trPr>
        <w:tc>
          <w:tcPr>
            <w:tcW w:w="9936" w:type="dxa"/>
            <w:gridSpan w:val="2"/>
            <w:tcBorders>
              <w:top w:val="single" w:sz="12" w:space="0" w:color="auto"/>
            </w:tcBorders>
          </w:tcPr>
          <w:p w14:paraId="00C3419B" w14:textId="2AE4229F" w:rsidR="00692E09" w:rsidRPr="006B63F3" w:rsidRDefault="00633DD6" w:rsidP="00C66740">
            <w:pPr>
              <w:rPr>
                <w:sz w:val="20"/>
                <w:szCs w:val="20"/>
              </w:rPr>
            </w:pPr>
            <w:r w:rsidRPr="7DD13052">
              <w:rPr>
                <w:sz w:val="20"/>
                <w:szCs w:val="20"/>
              </w:rPr>
              <w:t>gabeluzuriaga2020@gmail.com</w:t>
            </w:r>
            <w:r w:rsidR="00692E09" w:rsidRPr="7DD13052">
              <w:rPr>
                <w:sz w:val="20"/>
                <w:szCs w:val="20"/>
              </w:rPr>
              <w:t xml:space="preserve"> | </w:t>
            </w:r>
            <w:r w:rsidR="48DB11C2" w:rsidRPr="2CE269D2">
              <w:rPr>
                <w:sz w:val="20"/>
                <w:szCs w:val="20"/>
              </w:rPr>
              <w:t>www.linkedin.com/in/gabeluzuriaga</w:t>
            </w:r>
            <w:r w:rsidR="00C66740" w:rsidRPr="7DD13052">
              <w:rPr>
                <w:sz w:val="20"/>
                <w:szCs w:val="20"/>
              </w:rPr>
              <w:t xml:space="preserve">                                                         </w:t>
            </w:r>
            <w:bookmarkStart w:id="0" w:name="_Int_RXWxy8mj"/>
            <w:proofErr w:type="gramStart"/>
            <w:r w:rsidR="00C66740" w:rsidRPr="7DD13052">
              <w:rPr>
                <w:sz w:val="20"/>
                <w:szCs w:val="20"/>
              </w:rPr>
              <w:t xml:space="preserve">   (</w:t>
            </w:r>
            <w:bookmarkEnd w:id="0"/>
            <w:proofErr w:type="gramEnd"/>
            <w:r w:rsidRPr="7DD13052">
              <w:rPr>
                <w:sz w:val="20"/>
                <w:szCs w:val="20"/>
              </w:rPr>
              <w:t>201</w:t>
            </w:r>
            <w:r w:rsidR="00C66740" w:rsidRPr="7DD13052">
              <w:rPr>
                <w:sz w:val="20"/>
                <w:szCs w:val="20"/>
              </w:rPr>
              <w:t>) 5</w:t>
            </w:r>
            <w:r w:rsidRPr="7DD13052">
              <w:rPr>
                <w:sz w:val="20"/>
                <w:szCs w:val="20"/>
              </w:rPr>
              <w:t>87</w:t>
            </w:r>
            <w:r w:rsidR="00C66740" w:rsidRPr="7DD13052">
              <w:rPr>
                <w:sz w:val="20"/>
                <w:szCs w:val="20"/>
              </w:rPr>
              <w:t>-</w:t>
            </w:r>
            <w:r w:rsidRPr="7DD13052">
              <w:rPr>
                <w:sz w:val="20"/>
                <w:szCs w:val="20"/>
              </w:rPr>
              <w:t>3877</w:t>
            </w:r>
          </w:p>
        </w:tc>
      </w:tr>
    </w:tbl>
    <w:p w14:paraId="04047530" w14:textId="77777777" w:rsidR="00B433B8" w:rsidRPr="000341CE" w:rsidRDefault="00B433B8" w:rsidP="00B433B8">
      <w:pPr>
        <w:rPr>
          <w:sz w:val="20"/>
          <w:szCs w:val="20"/>
        </w:rPr>
      </w:pPr>
    </w:p>
    <w:p w14:paraId="66DAFE90" w14:textId="77777777" w:rsidR="00ED6F80" w:rsidRDefault="00B433B8" w:rsidP="00ED6F80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EDUCATION</w:t>
      </w:r>
    </w:p>
    <w:p w14:paraId="6A6EAC09" w14:textId="4D34AED7" w:rsidR="00B433B8" w:rsidRPr="00863596" w:rsidRDefault="00ED1FBB" w:rsidP="00D525D7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The </w:t>
      </w:r>
      <w:r w:rsidR="00B433B8" w:rsidRPr="000341CE">
        <w:rPr>
          <w:b/>
          <w:sz w:val="20"/>
          <w:szCs w:val="20"/>
        </w:rPr>
        <w:t xml:space="preserve">University of Scranton, </w:t>
      </w:r>
      <w:r w:rsidR="00863596">
        <w:rPr>
          <w:sz w:val="20"/>
          <w:szCs w:val="20"/>
        </w:rPr>
        <w:t xml:space="preserve">Kania School of Management </w:t>
      </w:r>
      <w:r w:rsidR="00A24F58">
        <w:tab/>
      </w:r>
      <w:r w:rsidR="00A24F58">
        <w:tab/>
      </w:r>
      <w:r w:rsidR="00A24F58">
        <w:tab/>
      </w:r>
      <w:r w:rsidR="00A24F58">
        <w:tab/>
      </w:r>
      <w:r w:rsidR="00A24F58">
        <w:tab/>
      </w:r>
      <w:r w:rsidR="00A24F58">
        <w:tab/>
      </w:r>
      <w:r w:rsidR="00A24F58">
        <w:rPr>
          <w:sz w:val="20"/>
          <w:szCs w:val="20"/>
        </w:rPr>
        <w:t xml:space="preserve">   </w:t>
      </w:r>
      <w:r w:rsidR="00863596" w:rsidRPr="00A24F58">
        <w:rPr>
          <w:b/>
          <w:sz w:val="20"/>
          <w:szCs w:val="20"/>
        </w:rPr>
        <w:t>Scranton, PA</w:t>
      </w:r>
      <w:r w:rsidR="007C5F9C">
        <w:rPr>
          <w:b/>
          <w:sz w:val="20"/>
          <w:szCs w:val="20"/>
        </w:rPr>
        <w:t xml:space="preserve"> </w:t>
      </w:r>
      <w:r w:rsidR="00B433B8">
        <w:rPr>
          <w:i/>
          <w:sz w:val="20"/>
          <w:szCs w:val="20"/>
        </w:rPr>
        <w:t>Bachelor of Science</w:t>
      </w:r>
      <w:r w:rsidR="00183E74">
        <w:rPr>
          <w:i/>
          <w:sz w:val="20"/>
          <w:szCs w:val="20"/>
        </w:rPr>
        <w:t xml:space="preserve"> in</w:t>
      </w:r>
      <w:r w:rsidR="00B433B8" w:rsidRPr="001D75C6">
        <w:rPr>
          <w:i/>
          <w:sz w:val="20"/>
          <w:szCs w:val="20"/>
        </w:rPr>
        <w:t xml:space="preserve"> </w:t>
      </w:r>
      <w:r w:rsidR="00241B97" w:rsidRPr="6AB57AF5">
        <w:rPr>
          <w:i/>
          <w:iCs/>
          <w:sz w:val="20"/>
          <w:szCs w:val="20"/>
        </w:rPr>
        <w:t>Business</w:t>
      </w:r>
      <w:r w:rsidR="69FE6857" w:rsidRPr="6AB57AF5">
        <w:rPr>
          <w:i/>
          <w:iCs/>
          <w:sz w:val="20"/>
          <w:szCs w:val="20"/>
        </w:rPr>
        <w:t xml:space="preserve"> Administration</w:t>
      </w:r>
      <w:r w:rsidR="00183E74" w:rsidRPr="00183E74">
        <w:rPr>
          <w:i/>
          <w:sz w:val="20"/>
          <w:szCs w:val="20"/>
        </w:rPr>
        <w:t xml:space="preserve">; </w:t>
      </w:r>
      <w:r w:rsidR="00241B97">
        <w:rPr>
          <w:i/>
          <w:sz w:val="20"/>
          <w:szCs w:val="20"/>
        </w:rPr>
        <w:t>Concentration in Legal Studie</w:t>
      </w:r>
      <w:r w:rsidR="00241B97">
        <w:rPr>
          <w:sz w:val="20"/>
          <w:szCs w:val="20"/>
        </w:rPr>
        <w:t>s</w:t>
      </w:r>
      <w:r w:rsidR="00183E74">
        <w:rPr>
          <w:sz w:val="20"/>
          <w:szCs w:val="20"/>
        </w:rPr>
        <w:t xml:space="preserve">    </w:t>
      </w:r>
      <w:r w:rsidR="005C6C71">
        <w:rPr>
          <w:sz w:val="20"/>
          <w:szCs w:val="20"/>
        </w:rPr>
        <w:t xml:space="preserve">          </w:t>
      </w:r>
      <w:r w:rsidR="00A62E8E">
        <w:rPr>
          <w:sz w:val="20"/>
          <w:szCs w:val="20"/>
        </w:rPr>
        <w:t xml:space="preserve"> </w:t>
      </w:r>
      <w:r w:rsidR="008952B8">
        <w:rPr>
          <w:i/>
          <w:sz w:val="20"/>
          <w:szCs w:val="20"/>
        </w:rPr>
        <w:t>Anticipated Graduation May</w:t>
      </w:r>
      <w:r w:rsidR="00DC590C">
        <w:rPr>
          <w:i/>
          <w:sz w:val="20"/>
          <w:szCs w:val="20"/>
        </w:rPr>
        <w:t xml:space="preserve"> 202</w:t>
      </w:r>
      <w:r w:rsidR="00241B97">
        <w:rPr>
          <w:i/>
          <w:sz w:val="20"/>
          <w:szCs w:val="20"/>
        </w:rPr>
        <w:t>6</w:t>
      </w:r>
    </w:p>
    <w:p w14:paraId="32CAC85C" w14:textId="4353DC89" w:rsidR="00B433B8" w:rsidRDefault="006F42EA" w:rsidP="00D525D7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Overall GPA: 3.</w:t>
      </w:r>
      <w:r w:rsidR="001A1BB0">
        <w:rPr>
          <w:sz w:val="20"/>
          <w:szCs w:val="20"/>
        </w:rPr>
        <w:t>55</w:t>
      </w:r>
      <w:r w:rsidR="00B2748A">
        <w:rPr>
          <w:sz w:val="20"/>
          <w:szCs w:val="20"/>
        </w:rPr>
        <w:t>/4.0</w:t>
      </w:r>
      <w:r w:rsidR="00C74FB3">
        <w:rPr>
          <w:sz w:val="20"/>
          <w:szCs w:val="20"/>
        </w:rPr>
        <w:t>0</w:t>
      </w:r>
    </w:p>
    <w:p w14:paraId="4071893C" w14:textId="6C5901B6" w:rsidR="67AB8021" w:rsidRDefault="67AB8021" w:rsidP="2CE269D2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2CE269D2">
        <w:rPr>
          <w:sz w:val="20"/>
          <w:szCs w:val="20"/>
        </w:rPr>
        <w:t>Study Abroad: University of Westminster – Spring 2024</w:t>
      </w:r>
    </w:p>
    <w:p w14:paraId="5F231B07" w14:textId="1356A47B" w:rsidR="3422DCBF" w:rsidRDefault="3422DCBF" w:rsidP="34401646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34401646">
        <w:rPr>
          <w:sz w:val="20"/>
          <w:szCs w:val="20"/>
        </w:rPr>
        <w:t>Dean's List: Fall 2024</w:t>
      </w:r>
      <w:r w:rsidR="00CF65BB">
        <w:rPr>
          <w:sz w:val="20"/>
          <w:szCs w:val="20"/>
        </w:rPr>
        <w:t>, Spring 2025</w:t>
      </w:r>
    </w:p>
    <w:p w14:paraId="2B3EB566" w14:textId="77777777" w:rsidR="00B433B8" w:rsidRDefault="00B433B8" w:rsidP="00D525D7">
      <w:pPr>
        <w:rPr>
          <w:b/>
          <w:sz w:val="20"/>
          <w:szCs w:val="20"/>
        </w:rPr>
      </w:pPr>
    </w:p>
    <w:p w14:paraId="2737FCA4" w14:textId="2689D194" w:rsidR="00944455" w:rsidRPr="00944455" w:rsidRDefault="00944455" w:rsidP="00D525D7">
      <w:pPr>
        <w:rPr>
          <w:b/>
          <w:sz w:val="20"/>
          <w:szCs w:val="20"/>
          <w:u w:val="single"/>
        </w:rPr>
      </w:pPr>
      <w:r w:rsidRPr="00944455">
        <w:rPr>
          <w:b/>
          <w:sz w:val="20"/>
          <w:szCs w:val="20"/>
          <w:u w:val="single"/>
        </w:rPr>
        <w:t>RELEVANT COURSEWORK</w:t>
      </w:r>
    </w:p>
    <w:p w14:paraId="190AFFC3" w14:textId="32EC5546" w:rsidR="00944455" w:rsidRPr="00CD692D" w:rsidRDefault="00944455" w:rsidP="00D525D7">
      <w:pPr>
        <w:rPr>
          <w:bCs/>
          <w:sz w:val="20"/>
          <w:szCs w:val="20"/>
        </w:rPr>
      </w:pPr>
      <w:r w:rsidRPr="09473BB2">
        <w:rPr>
          <w:b/>
          <w:bCs/>
          <w:sz w:val="20"/>
          <w:szCs w:val="20"/>
        </w:rPr>
        <w:t>In-Progress:</w:t>
      </w:r>
      <w:r w:rsidR="07CB7BC0" w:rsidRPr="09473BB2">
        <w:rPr>
          <w:b/>
          <w:bCs/>
          <w:sz w:val="20"/>
          <w:szCs w:val="20"/>
        </w:rPr>
        <w:t xml:space="preserve"> </w:t>
      </w:r>
      <w:r w:rsidR="3C3E8AFD" w:rsidRPr="09473BB2">
        <w:rPr>
          <w:sz w:val="20"/>
          <w:szCs w:val="20"/>
        </w:rPr>
        <w:t>Manag</w:t>
      </w:r>
      <w:r w:rsidR="001A1BB0">
        <w:rPr>
          <w:sz w:val="20"/>
          <w:szCs w:val="20"/>
        </w:rPr>
        <w:t>ing Multicultural Workforces</w:t>
      </w:r>
      <w:r w:rsidR="32C3BB4A" w:rsidRPr="09473BB2">
        <w:rPr>
          <w:sz w:val="20"/>
          <w:szCs w:val="20"/>
        </w:rPr>
        <w:t>,</w:t>
      </w:r>
      <w:r w:rsidR="009E7D4D">
        <w:rPr>
          <w:sz w:val="20"/>
          <w:szCs w:val="20"/>
        </w:rPr>
        <w:t xml:space="preserve"> Business Information Management,</w:t>
      </w:r>
      <w:r w:rsidR="32C3BB4A" w:rsidRPr="09473BB2">
        <w:rPr>
          <w:sz w:val="20"/>
          <w:szCs w:val="20"/>
        </w:rPr>
        <w:t xml:space="preserve"> </w:t>
      </w:r>
      <w:r w:rsidR="005B0724">
        <w:rPr>
          <w:sz w:val="20"/>
          <w:szCs w:val="20"/>
        </w:rPr>
        <w:t xml:space="preserve">Intro to Business Analytics, </w:t>
      </w:r>
      <w:r w:rsidR="32C3BB4A" w:rsidRPr="09473BB2">
        <w:rPr>
          <w:sz w:val="20"/>
          <w:szCs w:val="20"/>
        </w:rPr>
        <w:t>Statistics for Business</w:t>
      </w:r>
      <w:r w:rsidR="006038DF">
        <w:rPr>
          <w:sz w:val="20"/>
          <w:szCs w:val="20"/>
        </w:rPr>
        <w:t xml:space="preserve"> II</w:t>
      </w:r>
    </w:p>
    <w:p w14:paraId="3BCAE1E4" w14:textId="77777777" w:rsidR="00944455" w:rsidRPr="000341CE" w:rsidRDefault="00944455" w:rsidP="00D525D7">
      <w:pPr>
        <w:rPr>
          <w:b/>
          <w:sz w:val="20"/>
          <w:szCs w:val="20"/>
        </w:rPr>
      </w:pPr>
    </w:p>
    <w:p w14:paraId="68DFF494" w14:textId="19C28ADD" w:rsidR="00B433B8" w:rsidRDefault="00ED6F80" w:rsidP="00D525D7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PRACTICAL</w:t>
      </w:r>
      <w:r w:rsidR="00B433B8" w:rsidRPr="00BF7B0E">
        <w:rPr>
          <w:b/>
          <w:sz w:val="20"/>
          <w:szCs w:val="20"/>
          <w:u w:val="single"/>
        </w:rPr>
        <w:t xml:space="preserve"> EXPERIENCE</w:t>
      </w:r>
    </w:p>
    <w:p w14:paraId="29F6317C" w14:textId="47D589A2" w:rsidR="00AD11BA" w:rsidRDefault="004C6F57" w:rsidP="00D525D7">
      <w:pPr>
        <w:rPr>
          <w:b/>
          <w:sz w:val="20"/>
          <w:szCs w:val="20"/>
        </w:rPr>
      </w:pPr>
      <w:r>
        <w:rPr>
          <w:b/>
          <w:sz w:val="20"/>
          <w:szCs w:val="20"/>
        </w:rPr>
        <w:t>Pierre Fabre</w:t>
      </w:r>
      <w:r w:rsidR="00B01F20">
        <w:rPr>
          <w:b/>
          <w:sz w:val="20"/>
          <w:szCs w:val="20"/>
        </w:rPr>
        <w:t xml:space="preserve"> USA Inc.</w:t>
      </w:r>
      <w:r w:rsidR="00AD11BA">
        <w:rPr>
          <w:b/>
          <w:sz w:val="20"/>
          <w:szCs w:val="20"/>
        </w:rPr>
        <w:tab/>
      </w:r>
      <w:r w:rsidR="00AD11BA">
        <w:rPr>
          <w:b/>
          <w:sz w:val="20"/>
          <w:szCs w:val="20"/>
        </w:rPr>
        <w:tab/>
      </w:r>
      <w:r w:rsidR="00AD11BA">
        <w:rPr>
          <w:b/>
          <w:sz w:val="20"/>
          <w:szCs w:val="20"/>
        </w:rPr>
        <w:tab/>
      </w:r>
      <w:r w:rsidR="00AD11BA">
        <w:rPr>
          <w:b/>
          <w:sz w:val="20"/>
          <w:szCs w:val="20"/>
        </w:rPr>
        <w:tab/>
      </w:r>
      <w:r w:rsidR="00AD11BA">
        <w:rPr>
          <w:b/>
          <w:sz w:val="20"/>
          <w:szCs w:val="20"/>
        </w:rPr>
        <w:tab/>
      </w:r>
      <w:r w:rsidR="00AD11BA">
        <w:rPr>
          <w:b/>
          <w:sz w:val="20"/>
          <w:szCs w:val="20"/>
        </w:rPr>
        <w:tab/>
        <w:t xml:space="preserve">   </w:t>
      </w:r>
      <w:r w:rsidR="00B01F20">
        <w:rPr>
          <w:b/>
          <w:sz w:val="20"/>
          <w:szCs w:val="20"/>
        </w:rPr>
        <w:tab/>
      </w:r>
      <w:r w:rsidR="00B01F20">
        <w:rPr>
          <w:b/>
          <w:sz w:val="20"/>
          <w:szCs w:val="20"/>
        </w:rPr>
        <w:tab/>
      </w:r>
      <w:r w:rsidR="00B01F20">
        <w:rPr>
          <w:b/>
          <w:sz w:val="20"/>
          <w:szCs w:val="20"/>
        </w:rPr>
        <w:tab/>
      </w:r>
      <w:r w:rsidR="00B01F20">
        <w:rPr>
          <w:b/>
          <w:sz w:val="20"/>
          <w:szCs w:val="20"/>
        </w:rPr>
        <w:tab/>
        <w:t xml:space="preserve">   </w:t>
      </w:r>
      <w:r w:rsidR="00AD11BA">
        <w:rPr>
          <w:b/>
          <w:sz w:val="20"/>
          <w:szCs w:val="20"/>
        </w:rPr>
        <w:t>Secaucus, NJ</w:t>
      </w:r>
    </w:p>
    <w:p w14:paraId="29271CEE" w14:textId="1120C102" w:rsidR="00AD11BA" w:rsidRPr="00D33076" w:rsidRDefault="00B87942" w:rsidP="00D525D7">
      <w:pPr>
        <w:rPr>
          <w:bCs/>
          <w:i/>
          <w:iCs/>
          <w:sz w:val="20"/>
          <w:szCs w:val="20"/>
        </w:rPr>
      </w:pPr>
      <w:r>
        <w:rPr>
          <w:bCs/>
          <w:i/>
          <w:iCs/>
          <w:sz w:val="20"/>
          <w:szCs w:val="20"/>
        </w:rPr>
        <w:t xml:space="preserve">Business Intelligence </w:t>
      </w:r>
      <w:r w:rsidR="00A038E5">
        <w:rPr>
          <w:bCs/>
          <w:i/>
          <w:iCs/>
          <w:sz w:val="20"/>
          <w:szCs w:val="20"/>
        </w:rPr>
        <w:t>&amp; Legal Compliance Intern</w:t>
      </w:r>
      <w:r w:rsidR="00E73740">
        <w:rPr>
          <w:bCs/>
          <w:i/>
          <w:iCs/>
          <w:sz w:val="20"/>
          <w:szCs w:val="20"/>
        </w:rPr>
        <w:tab/>
      </w:r>
      <w:r w:rsidR="00E73740">
        <w:rPr>
          <w:bCs/>
          <w:i/>
          <w:iCs/>
          <w:sz w:val="20"/>
          <w:szCs w:val="20"/>
        </w:rPr>
        <w:tab/>
      </w:r>
      <w:r w:rsidR="00E73740">
        <w:rPr>
          <w:bCs/>
          <w:i/>
          <w:iCs/>
          <w:sz w:val="20"/>
          <w:szCs w:val="20"/>
        </w:rPr>
        <w:tab/>
      </w:r>
      <w:r w:rsidR="00E73740">
        <w:rPr>
          <w:bCs/>
          <w:i/>
          <w:iCs/>
          <w:sz w:val="20"/>
          <w:szCs w:val="20"/>
        </w:rPr>
        <w:tab/>
      </w:r>
      <w:r w:rsidR="00E73740">
        <w:rPr>
          <w:bCs/>
          <w:i/>
          <w:iCs/>
          <w:sz w:val="20"/>
          <w:szCs w:val="20"/>
        </w:rPr>
        <w:tab/>
      </w:r>
      <w:r w:rsidR="00E73740">
        <w:rPr>
          <w:bCs/>
          <w:i/>
          <w:iCs/>
          <w:sz w:val="20"/>
          <w:szCs w:val="20"/>
        </w:rPr>
        <w:tab/>
        <w:t xml:space="preserve">      May 2025-June 2025</w:t>
      </w:r>
    </w:p>
    <w:p w14:paraId="342E446E" w14:textId="1BA8B3C2" w:rsidR="006F0589" w:rsidRPr="00155194" w:rsidRDefault="006F0589" w:rsidP="00155194">
      <w:pPr>
        <w:pStyle w:val="NormalWeb"/>
        <w:numPr>
          <w:ilvl w:val="0"/>
          <w:numId w:val="14"/>
        </w:numPr>
        <w:spacing w:before="0" w:beforeAutospacing="0" w:after="0" w:afterAutospacing="0"/>
        <w:rPr>
          <w:sz w:val="20"/>
          <w:szCs w:val="20"/>
        </w:rPr>
      </w:pPr>
      <w:r w:rsidRPr="00155194">
        <w:rPr>
          <w:sz w:val="20"/>
          <w:szCs w:val="20"/>
        </w:rPr>
        <w:t>Conducted comprehensive research on the top 10 CAR-T cell therapies in the country, analyzing market sales, trends, and future projections</w:t>
      </w:r>
    </w:p>
    <w:p w14:paraId="6E03EF46" w14:textId="4F0F5E7D" w:rsidR="006F0589" w:rsidRPr="00155194" w:rsidRDefault="006F0589" w:rsidP="00155194">
      <w:pPr>
        <w:pStyle w:val="NormalWeb"/>
        <w:numPr>
          <w:ilvl w:val="0"/>
          <w:numId w:val="14"/>
        </w:numPr>
        <w:spacing w:before="0" w:beforeAutospacing="0" w:after="0" w:afterAutospacing="0"/>
        <w:rPr>
          <w:sz w:val="20"/>
          <w:szCs w:val="20"/>
        </w:rPr>
      </w:pPr>
      <w:r w:rsidRPr="00155194">
        <w:rPr>
          <w:sz w:val="20"/>
          <w:szCs w:val="20"/>
        </w:rPr>
        <w:t>Developed and presented a detailed project on key performance indicators (KPIs) within the pharmaceutical market to inform strategic decision-making</w:t>
      </w:r>
    </w:p>
    <w:p w14:paraId="27FF3CED" w14:textId="7421C855" w:rsidR="006F0589" w:rsidRPr="00155194" w:rsidRDefault="006F0589" w:rsidP="00155194">
      <w:pPr>
        <w:pStyle w:val="NormalWeb"/>
        <w:numPr>
          <w:ilvl w:val="0"/>
          <w:numId w:val="14"/>
        </w:numPr>
        <w:spacing w:before="0" w:beforeAutospacing="0" w:after="0" w:afterAutospacing="0"/>
        <w:rPr>
          <w:sz w:val="20"/>
          <w:szCs w:val="20"/>
        </w:rPr>
      </w:pPr>
      <w:r w:rsidRPr="00155194">
        <w:rPr>
          <w:sz w:val="20"/>
          <w:szCs w:val="20"/>
        </w:rPr>
        <w:t>Performed SWOT analysis to assess market opportunities and competitive positioning of leading therapies</w:t>
      </w:r>
    </w:p>
    <w:p w14:paraId="05D12A8A" w14:textId="7FFBA625" w:rsidR="006F0589" w:rsidRPr="00155194" w:rsidRDefault="006F0589" w:rsidP="00155194">
      <w:pPr>
        <w:pStyle w:val="NormalWeb"/>
        <w:numPr>
          <w:ilvl w:val="0"/>
          <w:numId w:val="14"/>
        </w:numPr>
        <w:spacing w:before="0" w:beforeAutospacing="0" w:after="0" w:afterAutospacing="0"/>
        <w:rPr>
          <w:sz w:val="20"/>
          <w:szCs w:val="20"/>
        </w:rPr>
      </w:pPr>
      <w:r w:rsidRPr="00155194">
        <w:rPr>
          <w:sz w:val="20"/>
          <w:szCs w:val="20"/>
        </w:rPr>
        <w:t>Analyzed and compared nuances between contract and commercial law, evaluating their impact on pharmaceutical operations and regulatory compliance</w:t>
      </w:r>
    </w:p>
    <w:p w14:paraId="63BAA162" w14:textId="0FC629D1" w:rsidR="00AD11BA" w:rsidRPr="00155194" w:rsidRDefault="006F0589" w:rsidP="00155194">
      <w:pPr>
        <w:pStyle w:val="NormalWeb"/>
        <w:numPr>
          <w:ilvl w:val="0"/>
          <w:numId w:val="14"/>
        </w:numPr>
        <w:spacing w:before="0" w:beforeAutospacing="0" w:after="0" w:afterAutospacing="0"/>
        <w:rPr>
          <w:sz w:val="20"/>
          <w:szCs w:val="20"/>
        </w:rPr>
      </w:pPr>
      <w:r w:rsidRPr="00155194">
        <w:rPr>
          <w:sz w:val="20"/>
          <w:szCs w:val="20"/>
        </w:rPr>
        <w:t>Synthesized complex legal and market data to support business intelligence initiatives and inform corporate strategy</w:t>
      </w:r>
    </w:p>
    <w:p w14:paraId="44741AED" w14:textId="4CC5434B" w:rsidR="447BF51C" w:rsidRDefault="42A3D19E" w:rsidP="34401646">
      <w:pPr>
        <w:rPr>
          <w:sz w:val="20"/>
          <w:szCs w:val="20"/>
        </w:rPr>
      </w:pPr>
      <w:r w:rsidRPr="34401646">
        <w:rPr>
          <w:b/>
          <w:bCs/>
          <w:sz w:val="20"/>
          <w:szCs w:val="20"/>
        </w:rPr>
        <w:t>Beacon Hill Club</w:t>
      </w:r>
      <w:r w:rsidR="447BF51C">
        <w:tab/>
      </w:r>
      <w:r w:rsidR="447BF51C">
        <w:tab/>
      </w:r>
      <w:r w:rsidR="447BF51C">
        <w:tab/>
      </w:r>
      <w:r w:rsidR="447BF51C">
        <w:tab/>
      </w:r>
      <w:r w:rsidR="447BF51C">
        <w:tab/>
      </w:r>
      <w:r w:rsidR="447BF51C">
        <w:tab/>
      </w:r>
      <w:r w:rsidR="447BF51C">
        <w:tab/>
      </w:r>
      <w:r w:rsidR="447BF51C">
        <w:tab/>
      </w:r>
      <w:r w:rsidR="447BF51C">
        <w:tab/>
      </w:r>
      <w:r w:rsidR="447BF51C">
        <w:tab/>
      </w:r>
      <w:r w:rsidRPr="34401646">
        <w:rPr>
          <w:b/>
          <w:bCs/>
          <w:sz w:val="20"/>
          <w:szCs w:val="20"/>
        </w:rPr>
        <w:t xml:space="preserve"> </w:t>
      </w:r>
      <w:r w:rsidR="6073C2E7" w:rsidRPr="34401646">
        <w:rPr>
          <w:b/>
          <w:bCs/>
          <w:sz w:val="20"/>
          <w:szCs w:val="20"/>
        </w:rPr>
        <w:t xml:space="preserve">   </w:t>
      </w:r>
      <w:r w:rsidRPr="34401646">
        <w:rPr>
          <w:b/>
          <w:bCs/>
          <w:sz w:val="20"/>
          <w:szCs w:val="20"/>
        </w:rPr>
        <w:t>Summit, NJ</w:t>
      </w:r>
    </w:p>
    <w:p w14:paraId="3FA76125" w14:textId="2767347B" w:rsidR="447BF51C" w:rsidRDefault="386980C7" w:rsidP="34401646">
      <w:pPr>
        <w:rPr>
          <w:i/>
          <w:iCs/>
          <w:sz w:val="20"/>
          <w:szCs w:val="20"/>
        </w:rPr>
      </w:pPr>
      <w:r w:rsidRPr="34401646">
        <w:rPr>
          <w:i/>
          <w:iCs/>
          <w:sz w:val="20"/>
          <w:szCs w:val="20"/>
        </w:rPr>
        <w:t>Waiter</w:t>
      </w:r>
      <w:r w:rsidR="447BF51C">
        <w:tab/>
      </w:r>
      <w:r w:rsidR="447BF51C">
        <w:tab/>
      </w:r>
      <w:r w:rsidR="447BF51C">
        <w:tab/>
      </w:r>
      <w:r w:rsidR="447BF51C">
        <w:tab/>
      </w:r>
      <w:r w:rsidR="447BF51C">
        <w:tab/>
      </w:r>
      <w:r w:rsidR="447BF51C">
        <w:tab/>
      </w:r>
      <w:r w:rsidR="447BF51C">
        <w:tab/>
      </w:r>
      <w:r w:rsidR="447BF51C">
        <w:tab/>
      </w:r>
      <w:r w:rsidR="447BF51C">
        <w:tab/>
      </w:r>
      <w:r w:rsidR="447BF51C">
        <w:tab/>
      </w:r>
      <w:r w:rsidR="447BF51C">
        <w:tab/>
      </w:r>
      <w:r w:rsidR="2A809E6D" w:rsidRPr="34401646">
        <w:rPr>
          <w:i/>
          <w:iCs/>
          <w:sz w:val="20"/>
          <w:szCs w:val="20"/>
        </w:rPr>
        <w:t>December 2024-Present</w:t>
      </w:r>
    </w:p>
    <w:p w14:paraId="1DAB6FD8" w14:textId="02069246" w:rsidR="447BF51C" w:rsidRDefault="7C05015C" w:rsidP="09473BB2">
      <w:pPr>
        <w:pStyle w:val="ListParagraph"/>
        <w:numPr>
          <w:ilvl w:val="0"/>
          <w:numId w:val="12"/>
        </w:numPr>
        <w:rPr>
          <w:sz w:val="20"/>
          <w:szCs w:val="20"/>
        </w:rPr>
      </w:pPr>
      <w:r w:rsidRPr="09473BB2">
        <w:rPr>
          <w:sz w:val="20"/>
          <w:szCs w:val="20"/>
        </w:rPr>
        <w:t>Deliver exceptional customer service to club members and guests, ensuring a positive and memorable dining experience</w:t>
      </w:r>
    </w:p>
    <w:p w14:paraId="33B4B365" w14:textId="510BEFEB" w:rsidR="447BF51C" w:rsidRDefault="7C05015C" w:rsidP="09473BB2">
      <w:pPr>
        <w:pStyle w:val="ListParagraph"/>
        <w:numPr>
          <w:ilvl w:val="0"/>
          <w:numId w:val="12"/>
        </w:numPr>
        <w:rPr>
          <w:sz w:val="20"/>
          <w:szCs w:val="20"/>
        </w:rPr>
      </w:pPr>
      <w:r w:rsidRPr="09473BB2">
        <w:rPr>
          <w:sz w:val="20"/>
          <w:szCs w:val="20"/>
        </w:rPr>
        <w:t>Demonstrate extensive menu knowledge, providing personalized recommendations and answering questions about ingredients, preparation methods, and wine pairings</w:t>
      </w:r>
    </w:p>
    <w:p w14:paraId="32C6E605" w14:textId="5BD47539" w:rsidR="447BF51C" w:rsidRDefault="0334F31C" w:rsidP="09473BB2">
      <w:pPr>
        <w:pStyle w:val="ListParagraph"/>
        <w:numPr>
          <w:ilvl w:val="0"/>
          <w:numId w:val="12"/>
        </w:numPr>
        <w:rPr>
          <w:sz w:val="20"/>
          <w:szCs w:val="20"/>
        </w:rPr>
      </w:pPr>
      <w:r w:rsidRPr="09473BB2">
        <w:rPr>
          <w:sz w:val="20"/>
          <w:szCs w:val="20"/>
        </w:rPr>
        <w:t>Manage multiple tables in a fast-paced environment, maintaining a high standard of professionalism and attention to detail</w:t>
      </w:r>
    </w:p>
    <w:p w14:paraId="1D94E8CD" w14:textId="0062320B" w:rsidR="00ED6F80" w:rsidRPr="00863596" w:rsidRDefault="00863596" w:rsidP="00D525D7">
      <w:pPr>
        <w:tabs>
          <w:tab w:val="right" w:pos="9900"/>
        </w:tabs>
        <w:rPr>
          <w:i/>
          <w:sz w:val="20"/>
          <w:szCs w:val="20"/>
        </w:rPr>
      </w:pPr>
      <w:r w:rsidRPr="1D037F28">
        <w:rPr>
          <w:b/>
          <w:bCs/>
          <w:sz w:val="20"/>
          <w:szCs w:val="20"/>
        </w:rPr>
        <w:t>S</w:t>
      </w:r>
      <w:r w:rsidR="3D9F6FB4" w:rsidRPr="1D037F28">
        <w:rPr>
          <w:b/>
          <w:bCs/>
          <w:sz w:val="20"/>
          <w:szCs w:val="20"/>
        </w:rPr>
        <w:t>pringfield, NJ</w:t>
      </w:r>
    </w:p>
    <w:p w14:paraId="2CFCE399" w14:textId="3F7BB69C" w:rsidR="00ED6F80" w:rsidRPr="00863596" w:rsidRDefault="002E670C" w:rsidP="00D525D7">
      <w:pPr>
        <w:tabs>
          <w:tab w:val="right" w:pos="9900"/>
        </w:tabs>
        <w:rPr>
          <w:i/>
          <w:sz w:val="20"/>
          <w:szCs w:val="20"/>
        </w:rPr>
      </w:pPr>
      <w:r>
        <w:rPr>
          <w:i/>
          <w:sz w:val="20"/>
          <w:szCs w:val="20"/>
        </w:rPr>
        <w:t>Food Runner and Busser</w:t>
      </w:r>
      <w:r w:rsidR="00ED6F80">
        <w:rPr>
          <w:i/>
          <w:sz w:val="20"/>
          <w:szCs w:val="20"/>
        </w:rPr>
        <w:t xml:space="preserve"> </w:t>
      </w:r>
      <w:r w:rsidR="00ED6F80">
        <w:tab/>
      </w:r>
      <w:r w:rsidR="00ED6F80">
        <w:rPr>
          <w:i/>
          <w:sz w:val="20"/>
          <w:szCs w:val="20"/>
        </w:rPr>
        <w:t xml:space="preserve">                                                                                                  </w:t>
      </w:r>
      <w:r w:rsidR="00632117">
        <w:rPr>
          <w:i/>
          <w:sz w:val="20"/>
          <w:szCs w:val="20"/>
        </w:rPr>
        <w:t xml:space="preserve">   </w:t>
      </w:r>
      <w:r w:rsidR="00ED6F80">
        <w:rPr>
          <w:i/>
          <w:sz w:val="20"/>
          <w:szCs w:val="20"/>
        </w:rPr>
        <w:t xml:space="preserve"> </w:t>
      </w:r>
      <w:r w:rsidR="00B2748A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May 2023</w:t>
      </w:r>
      <w:r w:rsidR="00863596" w:rsidRPr="00A24F58">
        <w:rPr>
          <w:i/>
          <w:sz w:val="20"/>
          <w:szCs w:val="20"/>
        </w:rPr>
        <w:t>-</w:t>
      </w:r>
      <w:r w:rsidR="009745CC">
        <w:rPr>
          <w:i/>
          <w:iCs/>
          <w:sz w:val="20"/>
          <w:szCs w:val="20"/>
        </w:rPr>
        <w:t>September</w:t>
      </w:r>
      <w:r w:rsidR="516C3F9B" w:rsidRPr="059B386F">
        <w:rPr>
          <w:i/>
          <w:iCs/>
          <w:sz w:val="20"/>
          <w:szCs w:val="20"/>
        </w:rPr>
        <w:t xml:space="preserve"> 2023</w:t>
      </w:r>
    </w:p>
    <w:p w14:paraId="105420CB" w14:textId="1123BA3F" w:rsidR="00CA02B3" w:rsidRPr="00CA02B3" w:rsidRDefault="00CA02B3" w:rsidP="00D525D7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 w:rsidRPr="1D037F28">
        <w:rPr>
          <w:sz w:val="20"/>
          <w:szCs w:val="20"/>
        </w:rPr>
        <w:t>Receive</w:t>
      </w:r>
      <w:r w:rsidR="6A37F9D1" w:rsidRPr="1D037F28">
        <w:rPr>
          <w:sz w:val="20"/>
          <w:szCs w:val="20"/>
        </w:rPr>
        <w:t>d</w:t>
      </w:r>
      <w:r>
        <w:rPr>
          <w:sz w:val="20"/>
          <w:szCs w:val="20"/>
        </w:rPr>
        <w:t xml:space="preserve"> orders from the kitchen and </w:t>
      </w:r>
      <w:r w:rsidRPr="1D037F28">
        <w:rPr>
          <w:sz w:val="20"/>
          <w:szCs w:val="20"/>
        </w:rPr>
        <w:t>ensure</w:t>
      </w:r>
      <w:r w:rsidR="44B4D3C3" w:rsidRPr="1D037F28">
        <w:rPr>
          <w:sz w:val="20"/>
          <w:szCs w:val="20"/>
        </w:rPr>
        <w:t>d</w:t>
      </w:r>
      <w:r>
        <w:rPr>
          <w:sz w:val="20"/>
          <w:szCs w:val="20"/>
        </w:rPr>
        <w:t xml:space="preserve"> accuracy before delivering to the appropriate table </w:t>
      </w:r>
    </w:p>
    <w:p w14:paraId="1623B28F" w14:textId="723177F8" w:rsidR="00CA02B3" w:rsidRPr="00CA02B3" w:rsidRDefault="00CA02B3" w:rsidP="00D525D7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 w:rsidRPr="1D037F28">
        <w:rPr>
          <w:sz w:val="20"/>
          <w:szCs w:val="20"/>
        </w:rPr>
        <w:t>Coordinate</w:t>
      </w:r>
      <w:r w:rsidR="31E573CF" w:rsidRPr="1D037F28">
        <w:rPr>
          <w:sz w:val="20"/>
          <w:szCs w:val="20"/>
        </w:rPr>
        <w:t>d</w:t>
      </w:r>
      <w:r>
        <w:rPr>
          <w:sz w:val="20"/>
          <w:szCs w:val="20"/>
        </w:rPr>
        <w:t xml:space="preserve"> with servers and kitchen staff to maintain a smooth flow of food service</w:t>
      </w:r>
    </w:p>
    <w:p w14:paraId="055DFA3E" w14:textId="789322E0" w:rsidR="00CA02B3" w:rsidRPr="00CA02B3" w:rsidRDefault="00CA02B3" w:rsidP="00D525D7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 w:rsidRPr="1D037F28">
        <w:rPr>
          <w:sz w:val="20"/>
          <w:szCs w:val="20"/>
        </w:rPr>
        <w:t>Assist</w:t>
      </w:r>
      <w:r w:rsidR="206A382B" w:rsidRPr="1D037F28">
        <w:rPr>
          <w:sz w:val="20"/>
          <w:szCs w:val="20"/>
        </w:rPr>
        <w:t>ed</w:t>
      </w:r>
      <w:r w:rsidR="00CD692D">
        <w:rPr>
          <w:sz w:val="20"/>
          <w:szCs w:val="20"/>
        </w:rPr>
        <w:t xml:space="preserve"> </w:t>
      </w:r>
      <w:r>
        <w:rPr>
          <w:sz w:val="20"/>
          <w:szCs w:val="20"/>
        </w:rPr>
        <w:t>in the setup and breakdown of dining areas, including arranging tables and chairs</w:t>
      </w:r>
    </w:p>
    <w:p w14:paraId="75F7D4ED" w14:textId="505AADF2" w:rsidR="00CA02B3" w:rsidRPr="00CA02B3" w:rsidRDefault="00CA02B3" w:rsidP="00D525D7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 w:rsidRPr="09473BB2">
        <w:rPr>
          <w:sz w:val="20"/>
          <w:szCs w:val="20"/>
        </w:rPr>
        <w:t>Clear</w:t>
      </w:r>
      <w:r w:rsidR="0CF42969" w:rsidRPr="09473BB2">
        <w:rPr>
          <w:sz w:val="20"/>
          <w:szCs w:val="20"/>
        </w:rPr>
        <w:t>e</w:t>
      </w:r>
      <w:r w:rsidR="6DF71521" w:rsidRPr="09473BB2">
        <w:rPr>
          <w:sz w:val="20"/>
          <w:szCs w:val="20"/>
        </w:rPr>
        <w:t>d</w:t>
      </w:r>
      <w:r>
        <w:rPr>
          <w:sz w:val="20"/>
          <w:szCs w:val="20"/>
        </w:rPr>
        <w:t xml:space="preserve"> and reset tables promptly after guests </w:t>
      </w:r>
      <w:r w:rsidRPr="09473BB2">
        <w:rPr>
          <w:sz w:val="20"/>
          <w:szCs w:val="20"/>
        </w:rPr>
        <w:t>le</w:t>
      </w:r>
      <w:r w:rsidR="4362472E" w:rsidRPr="09473BB2">
        <w:rPr>
          <w:sz w:val="20"/>
          <w:szCs w:val="20"/>
        </w:rPr>
        <w:t>ft</w:t>
      </w:r>
      <w:r>
        <w:rPr>
          <w:sz w:val="20"/>
          <w:szCs w:val="20"/>
        </w:rPr>
        <w:t xml:space="preserve"> to prepare for the next seating </w:t>
      </w:r>
    </w:p>
    <w:p w14:paraId="453DD39E" w14:textId="619FD72A" w:rsidR="00B433B8" w:rsidRDefault="00B433B8" w:rsidP="00D525D7">
      <w:pPr>
        <w:rPr>
          <w:b/>
          <w:sz w:val="20"/>
          <w:szCs w:val="20"/>
        </w:rPr>
      </w:pPr>
    </w:p>
    <w:p w14:paraId="474ED8AB" w14:textId="27F01907" w:rsidR="00183E74" w:rsidRDefault="00C66740" w:rsidP="00D525D7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VOLUNTEER EXPERIENCE</w:t>
      </w:r>
    </w:p>
    <w:p w14:paraId="584ECA90" w14:textId="402D8F37" w:rsidR="00183E74" w:rsidRPr="00863596" w:rsidRDefault="00183E74" w:rsidP="00D525D7">
      <w:pPr>
        <w:tabs>
          <w:tab w:val="right" w:pos="9900"/>
        </w:tabs>
        <w:rPr>
          <w:i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New </w:t>
      </w:r>
      <w:r w:rsidR="007442F9">
        <w:rPr>
          <w:b/>
          <w:sz w:val="20"/>
          <w:szCs w:val="20"/>
        </w:rPr>
        <w:t>Orleans Service Trip</w:t>
      </w:r>
      <w:r w:rsidR="00863596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 w:rsidR="007442F9">
        <w:rPr>
          <w:b/>
          <w:sz w:val="20"/>
          <w:szCs w:val="20"/>
        </w:rPr>
        <w:t>New Orleans</w:t>
      </w:r>
      <w:r w:rsidR="00863596" w:rsidRPr="00A24F58">
        <w:rPr>
          <w:b/>
          <w:sz w:val="20"/>
          <w:szCs w:val="20"/>
        </w:rPr>
        <w:t>,</w:t>
      </w:r>
      <w:r w:rsidR="007442F9">
        <w:rPr>
          <w:b/>
          <w:sz w:val="20"/>
          <w:szCs w:val="20"/>
        </w:rPr>
        <w:t xml:space="preserve"> LA</w:t>
      </w:r>
    </w:p>
    <w:p w14:paraId="61BDECD9" w14:textId="1A96882B" w:rsidR="00183E74" w:rsidRPr="00863596" w:rsidRDefault="00172F05" w:rsidP="00D525D7">
      <w:pPr>
        <w:tabs>
          <w:tab w:val="right" w:pos="9900"/>
        </w:tabs>
        <w:rPr>
          <w:b/>
          <w:sz w:val="20"/>
          <w:szCs w:val="20"/>
        </w:rPr>
      </w:pPr>
      <w:r>
        <w:rPr>
          <w:i/>
          <w:sz w:val="20"/>
          <w:szCs w:val="20"/>
        </w:rPr>
        <w:t>Service Member</w:t>
      </w:r>
      <w:r w:rsidR="00183E74">
        <w:rPr>
          <w:i/>
          <w:sz w:val="20"/>
          <w:szCs w:val="20"/>
        </w:rPr>
        <w:t xml:space="preserve">                    </w:t>
      </w:r>
      <w:r w:rsidR="00863596">
        <w:rPr>
          <w:i/>
          <w:sz w:val="20"/>
          <w:szCs w:val="20"/>
        </w:rPr>
        <w:t xml:space="preserve">  </w:t>
      </w:r>
      <w:r w:rsidR="00863596">
        <w:rPr>
          <w:i/>
          <w:sz w:val="20"/>
          <w:szCs w:val="20"/>
        </w:rPr>
        <w:tab/>
        <w:t xml:space="preserve">               </w:t>
      </w:r>
      <w:r w:rsidR="00B2748A">
        <w:rPr>
          <w:i/>
          <w:sz w:val="20"/>
          <w:szCs w:val="20"/>
        </w:rPr>
        <w:t xml:space="preserve"> </w:t>
      </w:r>
      <w:r w:rsidR="00863596" w:rsidRPr="00A24F58">
        <w:rPr>
          <w:i/>
          <w:sz w:val="20"/>
          <w:szCs w:val="20"/>
        </w:rPr>
        <w:t>J</w:t>
      </w:r>
      <w:r w:rsidR="007442F9">
        <w:rPr>
          <w:i/>
          <w:sz w:val="20"/>
          <w:szCs w:val="20"/>
        </w:rPr>
        <w:t>anuary 2023</w:t>
      </w:r>
    </w:p>
    <w:p w14:paraId="4E34284F" w14:textId="2C4E9FB7" w:rsidR="00183E74" w:rsidRDefault="00172F05" w:rsidP="00D525D7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Engaged with the local community, showing respect and cultural sensitivity throughout interactions</w:t>
      </w:r>
      <w:r w:rsidR="00183E74">
        <w:rPr>
          <w:rFonts w:ascii="Times New Roman" w:hAnsi="Times New Roman"/>
          <w:sz w:val="20"/>
          <w:szCs w:val="20"/>
        </w:rPr>
        <w:t xml:space="preserve"> </w:t>
      </w:r>
    </w:p>
    <w:p w14:paraId="0AA36378" w14:textId="78F66162" w:rsidR="00183E74" w:rsidRPr="00172F05" w:rsidRDefault="00172F05" w:rsidP="00D525D7">
      <w:pPr>
        <w:pStyle w:val="NoSpacing1"/>
        <w:numPr>
          <w:ilvl w:val="0"/>
          <w:numId w:val="1"/>
        </w:numPr>
        <w:spacing w:line="264" w:lineRule="auto"/>
        <w:rPr>
          <w:b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>Followed instructions provided by project leaders or community organizers to ensure project success</w:t>
      </w:r>
    </w:p>
    <w:p w14:paraId="29A78AE5" w14:textId="51B1D316" w:rsidR="00F048B0" w:rsidRDefault="00172F05" w:rsidP="34401646">
      <w:pPr>
        <w:pStyle w:val="NoSpacing1"/>
        <w:numPr>
          <w:ilvl w:val="0"/>
          <w:numId w:val="1"/>
        </w:numPr>
        <w:spacing w:line="264" w:lineRule="auto"/>
        <w:rPr>
          <w:b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>Collaborated with team members to coordinate and execute service activities efficiently</w:t>
      </w:r>
    </w:p>
    <w:p w14:paraId="5D7D5F44" w14:textId="6A19C79B" w:rsidR="004242DD" w:rsidRDefault="004242DD" w:rsidP="00D525D7">
      <w:pPr>
        <w:rPr>
          <w:b/>
          <w:sz w:val="20"/>
          <w:szCs w:val="20"/>
          <w:u w:val="single"/>
        </w:rPr>
      </w:pPr>
    </w:p>
    <w:p w14:paraId="3393B024" w14:textId="77777777" w:rsidR="00D42ED5" w:rsidRDefault="00D42ED5" w:rsidP="00D42ED5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ADDITIONAL</w:t>
      </w:r>
      <w:r w:rsidRPr="00BF7B0E">
        <w:rPr>
          <w:b/>
          <w:sz w:val="20"/>
          <w:szCs w:val="20"/>
          <w:u w:val="single"/>
        </w:rPr>
        <w:t xml:space="preserve"> INFORMATIO</w:t>
      </w:r>
      <w:r>
        <w:rPr>
          <w:b/>
          <w:sz w:val="20"/>
          <w:szCs w:val="20"/>
          <w:u w:val="single"/>
        </w:rPr>
        <w:t>N</w:t>
      </w:r>
    </w:p>
    <w:p w14:paraId="43D91F08" w14:textId="77777777" w:rsidR="00D42ED5" w:rsidRDefault="00D42ED5" w:rsidP="00D42ED5">
      <w:pPr>
        <w:rPr>
          <w:sz w:val="20"/>
          <w:szCs w:val="20"/>
        </w:rPr>
        <w:sectPr w:rsidR="00D42ED5" w:rsidSect="00D42ED5">
          <w:type w:val="continuous"/>
          <w:pgSz w:w="12240" w:h="15840"/>
          <w:pgMar w:top="245" w:right="1152" w:bottom="245" w:left="1152" w:header="720" w:footer="720" w:gutter="0"/>
          <w:cols w:space="720"/>
        </w:sectPr>
      </w:pPr>
    </w:p>
    <w:p w14:paraId="7B885A75" w14:textId="77777777" w:rsidR="00D42ED5" w:rsidRPr="008952B8" w:rsidRDefault="00D42ED5" w:rsidP="00D42ED5">
      <w:pPr>
        <w:pStyle w:val="NoSpacing1"/>
        <w:ind w:left="1436" w:hanging="1710"/>
        <w:rPr>
          <w:rFonts w:ascii="Times New Roman" w:hAnsi="Times New Roman"/>
          <w:sz w:val="20"/>
          <w:szCs w:val="20"/>
        </w:rPr>
      </w:pPr>
      <w:r w:rsidRPr="2CE269D2">
        <w:rPr>
          <w:rFonts w:ascii="Times New Roman" w:hAnsi="Times New Roman"/>
          <w:i/>
          <w:iCs/>
          <w:sz w:val="20"/>
          <w:szCs w:val="20"/>
        </w:rPr>
        <w:t>Activities:</w:t>
      </w:r>
      <w:r w:rsidRPr="2CE269D2">
        <w:rPr>
          <w:rFonts w:ascii="Times New Roman" w:hAnsi="Times New Roman"/>
          <w:sz w:val="20"/>
          <w:szCs w:val="20"/>
        </w:rPr>
        <w:t xml:space="preserve"> </w:t>
      </w:r>
      <w:r>
        <w:tab/>
      </w:r>
      <w:r>
        <w:tab/>
      </w:r>
      <w:r w:rsidRPr="2CE269D2">
        <w:rPr>
          <w:rFonts w:ascii="Times New Roman" w:hAnsi="Times New Roman"/>
          <w:sz w:val="20"/>
          <w:szCs w:val="20"/>
        </w:rPr>
        <w:t>Study Abroad</w:t>
      </w:r>
      <w:r>
        <w:rPr>
          <w:rFonts w:ascii="Times New Roman" w:hAnsi="Times New Roman"/>
          <w:sz w:val="20"/>
          <w:szCs w:val="20"/>
        </w:rPr>
        <w:t xml:space="preserve"> Work Study</w:t>
      </w:r>
      <w:r w:rsidRPr="2CE269D2">
        <w:rPr>
          <w:rFonts w:ascii="Times New Roman" w:hAnsi="Times New Roman"/>
          <w:sz w:val="20"/>
          <w:szCs w:val="20"/>
        </w:rPr>
        <w:t>, Future Business Leaders of America (FBLA</w:t>
      </w:r>
      <w:r>
        <w:rPr>
          <w:rFonts w:ascii="Times New Roman" w:hAnsi="Times New Roman"/>
          <w:sz w:val="20"/>
          <w:szCs w:val="20"/>
        </w:rPr>
        <w:t xml:space="preserve">), </w:t>
      </w:r>
      <w:r w:rsidRPr="2CE269D2">
        <w:rPr>
          <w:rFonts w:ascii="Times New Roman" w:hAnsi="Times New Roman"/>
          <w:sz w:val="20"/>
          <w:szCs w:val="20"/>
        </w:rPr>
        <w:t>Photography Club, CSSJ, Intramural Sports</w:t>
      </w:r>
      <w:r>
        <w:rPr>
          <w:rFonts w:ascii="Times New Roman" w:hAnsi="Times New Roman"/>
          <w:sz w:val="20"/>
          <w:szCs w:val="20"/>
        </w:rPr>
        <w:t xml:space="preserve">, </w:t>
      </w:r>
      <w:r w:rsidRPr="2CE269D2">
        <w:rPr>
          <w:rFonts w:ascii="Times New Roman" w:hAnsi="Times New Roman"/>
          <w:sz w:val="20"/>
          <w:szCs w:val="20"/>
        </w:rPr>
        <w:t xml:space="preserve">Astronomy Club, </w:t>
      </w:r>
      <w:proofErr w:type="spellStart"/>
      <w:r w:rsidRPr="2CE269D2">
        <w:rPr>
          <w:rFonts w:ascii="Times New Roman" w:hAnsi="Times New Roman"/>
          <w:sz w:val="20"/>
          <w:szCs w:val="20"/>
        </w:rPr>
        <w:t>Piast</w:t>
      </w:r>
      <w:proofErr w:type="spellEnd"/>
      <w:r w:rsidRPr="2CE269D2">
        <w:rPr>
          <w:rFonts w:ascii="Times New Roman" w:hAnsi="Times New Roman"/>
          <w:sz w:val="20"/>
          <w:szCs w:val="20"/>
        </w:rPr>
        <w:t xml:space="preserve"> Polish Society</w:t>
      </w:r>
    </w:p>
    <w:p w14:paraId="39033191" w14:textId="77777777" w:rsidR="00D42ED5" w:rsidRPr="008952B8" w:rsidRDefault="00D42ED5" w:rsidP="00D42ED5">
      <w:pPr>
        <w:pStyle w:val="NoSpacing1"/>
        <w:ind w:left="1436" w:hanging="1710"/>
        <w:rPr>
          <w:rFonts w:ascii="Times New Roman" w:hAnsi="Times New Roman"/>
          <w:sz w:val="20"/>
          <w:szCs w:val="20"/>
        </w:rPr>
      </w:pPr>
      <w:r w:rsidRPr="0DEFF207">
        <w:rPr>
          <w:rFonts w:ascii="Times New Roman" w:hAnsi="Times New Roman"/>
          <w:i/>
          <w:iCs/>
          <w:sz w:val="20"/>
          <w:szCs w:val="20"/>
        </w:rPr>
        <w:t>Skills:</w:t>
      </w:r>
      <w:r>
        <w:tab/>
      </w:r>
      <w:r>
        <w:tab/>
      </w:r>
      <w:r w:rsidRPr="0DEFF207">
        <w:rPr>
          <w:rFonts w:ascii="Times New Roman" w:hAnsi="Times New Roman"/>
          <w:sz w:val="20"/>
          <w:szCs w:val="20"/>
        </w:rPr>
        <w:t xml:space="preserve">Social Media Marketing (Instagram, X), Minitab, Microsoft Word, Excel, PowerPoint, Google Suites, Customer Service, Canva, </w:t>
      </w:r>
    </w:p>
    <w:p w14:paraId="4A915347" w14:textId="77777777" w:rsidR="00D42ED5" w:rsidRDefault="00D42ED5" w:rsidP="00D42ED5">
      <w:pPr>
        <w:pStyle w:val="NoSpacing1"/>
        <w:spacing w:after="40" w:line="264" w:lineRule="auto"/>
        <w:ind w:hanging="27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Interests:</w:t>
      </w:r>
      <w:r>
        <w:t xml:space="preserve"> </w:t>
      </w:r>
      <w:r>
        <w:tab/>
      </w:r>
      <w:r>
        <w:tab/>
      </w:r>
      <w:r w:rsidRPr="2CE269D2">
        <w:rPr>
          <w:rFonts w:ascii="Times New Roman" w:hAnsi="Times New Roman"/>
          <w:sz w:val="20"/>
          <w:szCs w:val="20"/>
        </w:rPr>
        <w:t xml:space="preserve">Travel, Sports, </w:t>
      </w:r>
      <w:r>
        <w:rPr>
          <w:rFonts w:ascii="Times New Roman" w:hAnsi="Times New Roman"/>
          <w:sz w:val="20"/>
          <w:szCs w:val="20"/>
        </w:rPr>
        <w:t xml:space="preserve">Photography, </w:t>
      </w:r>
      <w:r w:rsidRPr="2CE269D2">
        <w:rPr>
          <w:rFonts w:ascii="Times New Roman" w:hAnsi="Times New Roman"/>
          <w:sz w:val="20"/>
          <w:szCs w:val="20"/>
        </w:rPr>
        <w:t xml:space="preserve">Music, Film, </w:t>
      </w:r>
      <w:r>
        <w:rPr>
          <w:rFonts w:ascii="Times New Roman" w:hAnsi="Times New Roman"/>
          <w:sz w:val="20"/>
          <w:szCs w:val="20"/>
        </w:rPr>
        <w:t>Animals</w:t>
      </w:r>
      <w:r w:rsidRPr="7DD13052">
        <w:rPr>
          <w:rFonts w:ascii="Times New Roman" w:hAnsi="Times New Roman"/>
          <w:sz w:val="20"/>
          <w:szCs w:val="20"/>
        </w:rPr>
        <w:t>, Weightlifting</w:t>
      </w:r>
      <w:r w:rsidRPr="2CE269D2">
        <w:rPr>
          <w:rFonts w:ascii="Times New Roman" w:hAnsi="Times New Roman"/>
          <w:sz w:val="20"/>
          <w:szCs w:val="20"/>
        </w:rPr>
        <w:t>, Environmental Justice</w:t>
      </w:r>
    </w:p>
    <w:p w14:paraId="4434AF32" w14:textId="77777777" w:rsidR="00D42ED5" w:rsidRPr="00C66740" w:rsidRDefault="00D42ED5" w:rsidP="00D42ED5">
      <w:pPr>
        <w:pStyle w:val="NoSpacing1"/>
        <w:spacing w:after="40" w:line="264" w:lineRule="auto"/>
        <w:ind w:left="1440" w:hanging="1710"/>
        <w:rPr>
          <w:rFonts w:ascii="Times New Roman" w:hAnsi="Times New Roman"/>
          <w:sz w:val="20"/>
          <w:szCs w:val="20"/>
        </w:rPr>
      </w:pPr>
      <w:r w:rsidRPr="00BA321A">
        <w:rPr>
          <w:rFonts w:ascii="Times New Roman" w:hAnsi="Times New Roman"/>
          <w:i/>
          <w:iCs/>
          <w:sz w:val="20"/>
          <w:szCs w:val="20"/>
        </w:rPr>
        <w:t>Leadership</w:t>
      </w:r>
      <w:r w:rsidRPr="00BA321A">
        <w:rPr>
          <w:rFonts w:ascii="Times New Roman" w:hAnsi="Times New Roman"/>
          <w:sz w:val="20"/>
          <w:szCs w:val="20"/>
        </w:rPr>
        <w:t xml:space="preserve">: 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ab/>
      </w:r>
      <w:r w:rsidRPr="00BA321A">
        <w:rPr>
          <w:rFonts w:ascii="Times New Roman" w:hAnsi="Times New Roman"/>
          <w:sz w:val="20"/>
          <w:szCs w:val="20"/>
        </w:rPr>
        <w:t>Pre-Law Society Community Service Chair, Italian Society Secretary, Mountain Sports Club Event Coordinator</w:t>
      </w:r>
    </w:p>
    <w:p w14:paraId="15E9A8A5" w14:textId="66D0F482" w:rsidR="0030086D" w:rsidRPr="00C66740" w:rsidRDefault="0030086D" w:rsidP="00A30FC3">
      <w:pPr>
        <w:pStyle w:val="NoSpacing1"/>
        <w:spacing w:after="40" w:line="264" w:lineRule="auto"/>
        <w:ind w:hanging="270"/>
        <w:rPr>
          <w:rFonts w:ascii="Times New Roman" w:hAnsi="Times New Roman"/>
          <w:sz w:val="20"/>
          <w:szCs w:val="20"/>
        </w:rPr>
      </w:pPr>
    </w:p>
    <w:sectPr w:rsidR="0030086D" w:rsidRPr="00C6674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65EB67" w14:textId="77777777" w:rsidR="006F418A" w:rsidRDefault="006F418A" w:rsidP="00B433B8">
      <w:r>
        <w:separator/>
      </w:r>
    </w:p>
  </w:endnote>
  <w:endnote w:type="continuationSeparator" w:id="0">
    <w:p w14:paraId="4B7ED9C4" w14:textId="77777777" w:rsidR="006F418A" w:rsidRDefault="006F418A" w:rsidP="00B433B8">
      <w:r>
        <w:continuationSeparator/>
      </w:r>
    </w:p>
  </w:endnote>
  <w:endnote w:type="continuationNotice" w:id="1">
    <w:p w14:paraId="1506E6E0" w14:textId="77777777" w:rsidR="006F418A" w:rsidRDefault="006F41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21D647" w14:textId="77777777" w:rsidR="006F418A" w:rsidRDefault="006F418A" w:rsidP="00B433B8">
      <w:r>
        <w:separator/>
      </w:r>
    </w:p>
  </w:footnote>
  <w:footnote w:type="continuationSeparator" w:id="0">
    <w:p w14:paraId="28DC4947" w14:textId="77777777" w:rsidR="006F418A" w:rsidRDefault="006F418A" w:rsidP="00B433B8">
      <w:r>
        <w:continuationSeparator/>
      </w:r>
    </w:p>
  </w:footnote>
  <w:footnote w:type="continuationNotice" w:id="1">
    <w:p w14:paraId="1D3B30D8" w14:textId="77777777" w:rsidR="006F418A" w:rsidRDefault="006F418A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3poIWKkSPzwjOZ" int2:id="GQDFFeT9">
      <int2:state int2:value="Rejected" int2:type="AugLoop_Text_Critique"/>
    </int2:textHash>
    <int2:textHash int2:hashCode="oGMsR6/mOtxzX0" int2:id="LHauVtyU">
      <int2:state int2:value="Rejected" int2:type="AugLoop_Text_Critique"/>
    </int2:textHash>
    <int2:bookmark int2:bookmarkName="_Int_RXWxy8mj" int2:invalidationBookmarkName="" int2:hashCode="s91cIAnPxblTo3" int2:id="jM38tyse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04791A"/>
    <w:multiLevelType w:val="hybridMultilevel"/>
    <w:tmpl w:val="F014F956"/>
    <w:lvl w:ilvl="0" w:tplc="FC8E6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7E69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C2D1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502B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62D8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8A55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D068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F6FB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46A7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004DDA"/>
    <w:multiLevelType w:val="hybridMultilevel"/>
    <w:tmpl w:val="C25A7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32659C4"/>
    <w:multiLevelType w:val="hybridMultilevel"/>
    <w:tmpl w:val="EF5E9DB2"/>
    <w:lvl w:ilvl="0" w:tplc="31EA64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E8AB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084E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BAD7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30C7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424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2A2A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C866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20B4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677DE3"/>
    <w:multiLevelType w:val="hybridMultilevel"/>
    <w:tmpl w:val="891C8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7548825">
    <w:abstractNumId w:val="9"/>
  </w:num>
  <w:num w:numId="2" w16cid:durableId="1777409757">
    <w:abstractNumId w:val="12"/>
  </w:num>
  <w:num w:numId="3" w16cid:durableId="828210617">
    <w:abstractNumId w:val="13"/>
  </w:num>
  <w:num w:numId="4" w16cid:durableId="1002003280">
    <w:abstractNumId w:val="1"/>
  </w:num>
  <w:num w:numId="5" w16cid:durableId="590087041">
    <w:abstractNumId w:val="3"/>
  </w:num>
  <w:num w:numId="6" w16cid:durableId="1737361866">
    <w:abstractNumId w:val="8"/>
  </w:num>
  <w:num w:numId="7" w16cid:durableId="448554198">
    <w:abstractNumId w:val="10"/>
  </w:num>
  <w:num w:numId="8" w16cid:durableId="335117082">
    <w:abstractNumId w:val="0"/>
  </w:num>
  <w:num w:numId="9" w16cid:durableId="710693817">
    <w:abstractNumId w:val="5"/>
  </w:num>
  <w:num w:numId="10" w16cid:durableId="1763254972">
    <w:abstractNumId w:val="2"/>
  </w:num>
  <w:num w:numId="11" w16cid:durableId="733743292">
    <w:abstractNumId w:val="7"/>
  </w:num>
  <w:num w:numId="12" w16cid:durableId="999970195">
    <w:abstractNumId w:val="11"/>
  </w:num>
  <w:num w:numId="13" w16cid:durableId="1316452136">
    <w:abstractNumId w:val="4"/>
  </w:num>
  <w:num w:numId="14" w16cid:durableId="85053230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QUAeE8CGiwAAAA="/>
  </w:docVars>
  <w:rsids>
    <w:rsidRoot w:val="00B433B8"/>
    <w:rsid w:val="00016BD6"/>
    <w:rsid w:val="00030706"/>
    <w:rsid w:val="0004024A"/>
    <w:rsid w:val="00052C46"/>
    <w:rsid w:val="00054420"/>
    <w:rsid w:val="000570AB"/>
    <w:rsid w:val="00084A02"/>
    <w:rsid w:val="00090814"/>
    <w:rsid w:val="00095AD2"/>
    <w:rsid w:val="000D04B6"/>
    <w:rsid w:val="00120A7A"/>
    <w:rsid w:val="00124E49"/>
    <w:rsid w:val="00155194"/>
    <w:rsid w:val="00156AAA"/>
    <w:rsid w:val="00163CDA"/>
    <w:rsid w:val="00171CD5"/>
    <w:rsid w:val="00172F05"/>
    <w:rsid w:val="00183E74"/>
    <w:rsid w:val="001A1BB0"/>
    <w:rsid w:val="001A7C02"/>
    <w:rsid w:val="001C2B8B"/>
    <w:rsid w:val="001C33A4"/>
    <w:rsid w:val="001E25A4"/>
    <w:rsid w:val="001F2462"/>
    <w:rsid w:val="002079A4"/>
    <w:rsid w:val="0024133D"/>
    <w:rsid w:val="00241B97"/>
    <w:rsid w:val="002612BC"/>
    <w:rsid w:val="00283429"/>
    <w:rsid w:val="002C2D64"/>
    <w:rsid w:val="002C35F8"/>
    <w:rsid w:val="002D0CCC"/>
    <w:rsid w:val="002E670C"/>
    <w:rsid w:val="002F6B1C"/>
    <w:rsid w:val="0030086D"/>
    <w:rsid w:val="00315374"/>
    <w:rsid w:val="00342881"/>
    <w:rsid w:val="00352823"/>
    <w:rsid w:val="00377760"/>
    <w:rsid w:val="003C38EB"/>
    <w:rsid w:val="003E2348"/>
    <w:rsid w:val="003E5CE4"/>
    <w:rsid w:val="004043CF"/>
    <w:rsid w:val="004178D9"/>
    <w:rsid w:val="004242DD"/>
    <w:rsid w:val="0043716A"/>
    <w:rsid w:val="004416F5"/>
    <w:rsid w:val="00442A46"/>
    <w:rsid w:val="004848D0"/>
    <w:rsid w:val="0048640A"/>
    <w:rsid w:val="004A0E16"/>
    <w:rsid w:val="004B7597"/>
    <w:rsid w:val="004C4899"/>
    <w:rsid w:val="004C6F57"/>
    <w:rsid w:val="00511580"/>
    <w:rsid w:val="005273E3"/>
    <w:rsid w:val="00557C83"/>
    <w:rsid w:val="005659BF"/>
    <w:rsid w:val="0059540C"/>
    <w:rsid w:val="005A5A1B"/>
    <w:rsid w:val="005B0724"/>
    <w:rsid w:val="005C0008"/>
    <w:rsid w:val="005C6C71"/>
    <w:rsid w:val="005E4E4A"/>
    <w:rsid w:val="006038DF"/>
    <w:rsid w:val="00606B94"/>
    <w:rsid w:val="00632117"/>
    <w:rsid w:val="00633DD6"/>
    <w:rsid w:val="00635ECC"/>
    <w:rsid w:val="0067555A"/>
    <w:rsid w:val="00680777"/>
    <w:rsid w:val="00692E09"/>
    <w:rsid w:val="006A3555"/>
    <w:rsid w:val="006B6FDD"/>
    <w:rsid w:val="006D0657"/>
    <w:rsid w:val="006F0589"/>
    <w:rsid w:val="006F418A"/>
    <w:rsid w:val="006F42EA"/>
    <w:rsid w:val="006F5F29"/>
    <w:rsid w:val="00701033"/>
    <w:rsid w:val="0071763C"/>
    <w:rsid w:val="007220D5"/>
    <w:rsid w:val="007378F8"/>
    <w:rsid w:val="0074074E"/>
    <w:rsid w:val="007442F9"/>
    <w:rsid w:val="00750ABA"/>
    <w:rsid w:val="007B60E9"/>
    <w:rsid w:val="007C3F91"/>
    <w:rsid w:val="007C5F9C"/>
    <w:rsid w:val="007D5B9A"/>
    <w:rsid w:val="00824822"/>
    <w:rsid w:val="008257C6"/>
    <w:rsid w:val="00863596"/>
    <w:rsid w:val="00876B1B"/>
    <w:rsid w:val="00880A58"/>
    <w:rsid w:val="008918EB"/>
    <w:rsid w:val="008952B8"/>
    <w:rsid w:val="008A44C9"/>
    <w:rsid w:val="008E7FB9"/>
    <w:rsid w:val="00914B98"/>
    <w:rsid w:val="0091590E"/>
    <w:rsid w:val="00940F8D"/>
    <w:rsid w:val="00944455"/>
    <w:rsid w:val="00953F79"/>
    <w:rsid w:val="009638E8"/>
    <w:rsid w:val="009745CC"/>
    <w:rsid w:val="009830DB"/>
    <w:rsid w:val="00996EB4"/>
    <w:rsid w:val="009C4540"/>
    <w:rsid w:val="009D4887"/>
    <w:rsid w:val="009E1369"/>
    <w:rsid w:val="009E46AA"/>
    <w:rsid w:val="009E7D4D"/>
    <w:rsid w:val="00A02220"/>
    <w:rsid w:val="00A038E5"/>
    <w:rsid w:val="00A146CF"/>
    <w:rsid w:val="00A177BC"/>
    <w:rsid w:val="00A23E38"/>
    <w:rsid w:val="00A24F58"/>
    <w:rsid w:val="00A30FC3"/>
    <w:rsid w:val="00A548D4"/>
    <w:rsid w:val="00A549F1"/>
    <w:rsid w:val="00A62E8E"/>
    <w:rsid w:val="00A70707"/>
    <w:rsid w:val="00A76C6E"/>
    <w:rsid w:val="00A833A4"/>
    <w:rsid w:val="00A91BA7"/>
    <w:rsid w:val="00AB0F95"/>
    <w:rsid w:val="00AD11BA"/>
    <w:rsid w:val="00AE4EFE"/>
    <w:rsid w:val="00AE7196"/>
    <w:rsid w:val="00B01F20"/>
    <w:rsid w:val="00B2217B"/>
    <w:rsid w:val="00B2748A"/>
    <w:rsid w:val="00B433B8"/>
    <w:rsid w:val="00B7277D"/>
    <w:rsid w:val="00B87942"/>
    <w:rsid w:val="00BB034F"/>
    <w:rsid w:val="00BB1C67"/>
    <w:rsid w:val="00BC5097"/>
    <w:rsid w:val="00BD15BC"/>
    <w:rsid w:val="00BD6182"/>
    <w:rsid w:val="00BE15C5"/>
    <w:rsid w:val="00BF7B0E"/>
    <w:rsid w:val="00C0755B"/>
    <w:rsid w:val="00C2620B"/>
    <w:rsid w:val="00C3262B"/>
    <w:rsid w:val="00C3363D"/>
    <w:rsid w:val="00C42713"/>
    <w:rsid w:val="00C44C99"/>
    <w:rsid w:val="00C473AE"/>
    <w:rsid w:val="00C623D9"/>
    <w:rsid w:val="00C66740"/>
    <w:rsid w:val="00C74FB3"/>
    <w:rsid w:val="00C7696F"/>
    <w:rsid w:val="00C9096D"/>
    <w:rsid w:val="00C97A92"/>
    <w:rsid w:val="00CA02B3"/>
    <w:rsid w:val="00CB0E80"/>
    <w:rsid w:val="00CB60D4"/>
    <w:rsid w:val="00CD692D"/>
    <w:rsid w:val="00CF65BB"/>
    <w:rsid w:val="00D33076"/>
    <w:rsid w:val="00D42ED5"/>
    <w:rsid w:val="00D44938"/>
    <w:rsid w:val="00D525D7"/>
    <w:rsid w:val="00D54449"/>
    <w:rsid w:val="00D56D61"/>
    <w:rsid w:val="00D72E4B"/>
    <w:rsid w:val="00D977A9"/>
    <w:rsid w:val="00DC590C"/>
    <w:rsid w:val="00DD1237"/>
    <w:rsid w:val="00DE03F3"/>
    <w:rsid w:val="00E10A8C"/>
    <w:rsid w:val="00E65075"/>
    <w:rsid w:val="00E73740"/>
    <w:rsid w:val="00E827A5"/>
    <w:rsid w:val="00EA02D0"/>
    <w:rsid w:val="00EB1140"/>
    <w:rsid w:val="00EB3A27"/>
    <w:rsid w:val="00ED1FBB"/>
    <w:rsid w:val="00ED6F7E"/>
    <w:rsid w:val="00ED6F80"/>
    <w:rsid w:val="00EE56CD"/>
    <w:rsid w:val="00EF4B9F"/>
    <w:rsid w:val="00F048B0"/>
    <w:rsid w:val="00F25BD6"/>
    <w:rsid w:val="00F41154"/>
    <w:rsid w:val="00F44846"/>
    <w:rsid w:val="00F9390B"/>
    <w:rsid w:val="00F95711"/>
    <w:rsid w:val="00FD37D7"/>
    <w:rsid w:val="00FE364B"/>
    <w:rsid w:val="015873EF"/>
    <w:rsid w:val="0334F31C"/>
    <w:rsid w:val="059B386F"/>
    <w:rsid w:val="06D9BBFC"/>
    <w:rsid w:val="07CB7BC0"/>
    <w:rsid w:val="08F34B9F"/>
    <w:rsid w:val="09473BB2"/>
    <w:rsid w:val="094A6F4C"/>
    <w:rsid w:val="09E84ECD"/>
    <w:rsid w:val="0AFC7E59"/>
    <w:rsid w:val="0B705364"/>
    <w:rsid w:val="0C15106E"/>
    <w:rsid w:val="0C9AF788"/>
    <w:rsid w:val="0CF42969"/>
    <w:rsid w:val="0DEFF207"/>
    <w:rsid w:val="0EA77F47"/>
    <w:rsid w:val="14AE2601"/>
    <w:rsid w:val="14B60FC7"/>
    <w:rsid w:val="16AC2617"/>
    <w:rsid w:val="17E5C6C3"/>
    <w:rsid w:val="183D1A83"/>
    <w:rsid w:val="19AC29DA"/>
    <w:rsid w:val="19C4FB5C"/>
    <w:rsid w:val="1B536F1B"/>
    <w:rsid w:val="1CD2B5C0"/>
    <w:rsid w:val="1D037F28"/>
    <w:rsid w:val="1EFA624F"/>
    <w:rsid w:val="1F342632"/>
    <w:rsid w:val="206A382B"/>
    <w:rsid w:val="2121CFA4"/>
    <w:rsid w:val="22EDBE0C"/>
    <w:rsid w:val="23426272"/>
    <w:rsid w:val="23BB6BC6"/>
    <w:rsid w:val="23DBFB16"/>
    <w:rsid w:val="24B76654"/>
    <w:rsid w:val="2605C9C8"/>
    <w:rsid w:val="27288E50"/>
    <w:rsid w:val="2759D16C"/>
    <w:rsid w:val="284A4C35"/>
    <w:rsid w:val="288810B2"/>
    <w:rsid w:val="2A08AC29"/>
    <w:rsid w:val="2A809E6D"/>
    <w:rsid w:val="2B74E0FA"/>
    <w:rsid w:val="2C8D71C3"/>
    <w:rsid w:val="2CE269D2"/>
    <w:rsid w:val="2FE871D1"/>
    <w:rsid w:val="31E573CF"/>
    <w:rsid w:val="323F25BE"/>
    <w:rsid w:val="327D6769"/>
    <w:rsid w:val="32C3BB4A"/>
    <w:rsid w:val="33B06C93"/>
    <w:rsid w:val="3422DCBF"/>
    <w:rsid w:val="34401646"/>
    <w:rsid w:val="34F29B63"/>
    <w:rsid w:val="351F276D"/>
    <w:rsid w:val="353FC373"/>
    <w:rsid w:val="36F1D280"/>
    <w:rsid w:val="3756CCD9"/>
    <w:rsid w:val="37F4F8A5"/>
    <w:rsid w:val="386980C7"/>
    <w:rsid w:val="3946AB93"/>
    <w:rsid w:val="3B714204"/>
    <w:rsid w:val="3C3E8AFD"/>
    <w:rsid w:val="3CC70911"/>
    <w:rsid w:val="3D5868E4"/>
    <w:rsid w:val="3D9F6FB4"/>
    <w:rsid w:val="3F6C8D63"/>
    <w:rsid w:val="3FED38A4"/>
    <w:rsid w:val="421B2E3B"/>
    <w:rsid w:val="42A3D19E"/>
    <w:rsid w:val="4362472E"/>
    <w:rsid w:val="43E6F072"/>
    <w:rsid w:val="447BF51C"/>
    <w:rsid w:val="44B4D3C3"/>
    <w:rsid w:val="46669E24"/>
    <w:rsid w:val="46E29329"/>
    <w:rsid w:val="4731CD9D"/>
    <w:rsid w:val="48A454FB"/>
    <w:rsid w:val="48DB11C2"/>
    <w:rsid w:val="4971F3D4"/>
    <w:rsid w:val="4AA58A1A"/>
    <w:rsid w:val="4D1AFC5C"/>
    <w:rsid w:val="4D2BB04A"/>
    <w:rsid w:val="50D0F958"/>
    <w:rsid w:val="516C3F9B"/>
    <w:rsid w:val="51C42A94"/>
    <w:rsid w:val="52D1088E"/>
    <w:rsid w:val="5642E1B0"/>
    <w:rsid w:val="56721C06"/>
    <w:rsid w:val="57A68427"/>
    <w:rsid w:val="5817D344"/>
    <w:rsid w:val="598A3E50"/>
    <w:rsid w:val="5AD9C7A6"/>
    <w:rsid w:val="5BC37D55"/>
    <w:rsid w:val="5C77C139"/>
    <w:rsid w:val="5C7A38D3"/>
    <w:rsid w:val="5D81C429"/>
    <w:rsid w:val="5E9DCFA1"/>
    <w:rsid w:val="5FBD3ED2"/>
    <w:rsid w:val="5FC5C8C3"/>
    <w:rsid w:val="6073C2E7"/>
    <w:rsid w:val="60A41478"/>
    <w:rsid w:val="6169E796"/>
    <w:rsid w:val="6183C09E"/>
    <w:rsid w:val="622E1063"/>
    <w:rsid w:val="63A84F30"/>
    <w:rsid w:val="642B18C8"/>
    <w:rsid w:val="6480230D"/>
    <w:rsid w:val="64BF8F8E"/>
    <w:rsid w:val="6681C6FE"/>
    <w:rsid w:val="66DFEFF2"/>
    <w:rsid w:val="67AB8021"/>
    <w:rsid w:val="6919AA94"/>
    <w:rsid w:val="69FE6857"/>
    <w:rsid w:val="6A37F9D1"/>
    <w:rsid w:val="6AB57AF5"/>
    <w:rsid w:val="6B6DBBBB"/>
    <w:rsid w:val="6C3CA84D"/>
    <w:rsid w:val="6D07C5B0"/>
    <w:rsid w:val="6DF71521"/>
    <w:rsid w:val="6F3F491E"/>
    <w:rsid w:val="70B6024B"/>
    <w:rsid w:val="720D879F"/>
    <w:rsid w:val="72F14AC7"/>
    <w:rsid w:val="746EEF19"/>
    <w:rsid w:val="750A4CBE"/>
    <w:rsid w:val="75416062"/>
    <w:rsid w:val="7596B7B1"/>
    <w:rsid w:val="7681D4DB"/>
    <w:rsid w:val="76A7AE38"/>
    <w:rsid w:val="76C849E8"/>
    <w:rsid w:val="7AF3715C"/>
    <w:rsid w:val="7C05015C"/>
    <w:rsid w:val="7CD76C91"/>
    <w:rsid w:val="7D196B1B"/>
    <w:rsid w:val="7DD13052"/>
    <w:rsid w:val="7E20D32C"/>
    <w:rsid w:val="7F6C5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836DED47-4152-4F48-AA47-6025736FE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F0589"/>
    <w:pPr>
      <w:spacing w:before="100" w:beforeAutospacing="1" w:after="100" w:afterAutospacing="1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794B99-D7EF-464A-B8CA-7D34D03D2A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512</Words>
  <Characters>2923</Characters>
  <Application>Microsoft Office Word</Application>
  <DocSecurity>0</DocSecurity>
  <Lines>24</Lines>
  <Paragraphs>6</Paragraphs>
  <ScaleCrop>false</ScaleCrop>
  <Company>Novartis</Company>
  <LinksUpToDate>false</LinksUpToDate>
  <CharactersWithSpaces>3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Gabriel Luzuriaga</cp:lastModifiedBy>
  <cp:revision>24</cp:revision>
  <dcterms:created xsi:type="dcterms:W3CDTF">2025-04-04T13:18:00Z</dcterms:created>
  <dcterms:modified xsi:type="dcterms:W3CDTF">2025-09-24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</Properties>
</file>